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E23" w:rsidRDefault="004C3E23" w:rsidP="004C3E23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NEXURE N:  REQUEST FOR CONCESSION MEMBE</w:t>
      </w:r>
      <w:r w:rsidRPr="00A16332">
        <w:rPr>
          <w:rFonts w:ascii="Arial" w:hAnsi="Arial" w:cs="Arial"/>
          <w:b/>
          <w:sz w:val="24"/>
          <w:szCs w:val="24"/>
        </w:rPr>
        <w:t xml:space="preserve">RS OF THE SENIOR MANAGEMENT SERVICE </w:t>
      </w:r>
    </w:p>
    <w:p w:rsidR="004C3E23" w:rsidRDefault="004C3E23" w:rsidP="006675AC">
      <w:pPr>
        <w:jc w:val="both"/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316" w:rsidRPr="00A16332" w:rsidRDefault="000D7316" w:rsidP="000D7316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F26003" w:rsidRPr="00A16332" w:rsidRDefault="00DF4910" w:rsidP="000D7316">
      <w:pPr>
        <w:pStyle w:val="Title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>REQUEST FOR DISCLOSURE PERIOD CONCESSION</w:t>
      </w:r>
      <w:r w:rsidRPr="00A16332">
        <w:rPr>
          <w:rStyle w:val="FootnoteReference"/>
          <w:rFonts w:ascii="Arial" w:hAnsi="Arial" w:cs="Arial"/>
          <w:b/>
          <w:sz w:val="24"/>
          <w:szCs w:val="24"/>
        </w:rPr>
        <w:footnoteReference w:id="1"/>
      </w:r>
    </w:p>
    <w:p w:rsidR="00F26003" w:rsidRDefault="00F26003" w:rsidP="006675AC">
      <w:pPr>
        <w:jc w:val="both"/>
      </w:pPr>
    </w:p>
    <w:p w:rsidR="00E731BB" w:rsidRPr="00A16332" w:rsidRDefault="0046688C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To:  Director-General:  Department of</w:t>
      </w:r>
      <w:r w:rsidR="00F26003" w:rsidRPr="00A16332">
        <w:rPr>
          <w:rFonts w:ascii="Arial" w:hAnsi="Arial" w:cs="Arial"/>
        </w:rPr>
        <w:t xml:space="preserve"> </w:t>
      </w:r>
      <w:r w:rsidR="00DC1320" w:rsidRPr="00A16332">
        <w:rPr>
          <w:rFonts w:ascii="Arial" w:hAnsi="Arial" w:cs="Arial"/>
        </w:rPr>
        <w:t>Public Service and Administration</w:t>
      </w:r>
    </w:p>
    <w:p w:rsidR="001B5AE5" w:rsidRPr="00A16332" w:rsidRDefault="001B5AE5" w:rsidP="00627467">
      <w:pPr>
        <w:spacing w:line="360" w:lineRule="auto"/>
        <w:jc w:val="both"/>
        <w:rPr>
          <w:rFonts w:ascii="Arial" w:hAnsi="Arial" w:cs="Arial"/>
          <w:b/>
        </w:rPr>
      </w:pPr>
      <w:r w:rsidRPr="00A16332">
        <w:rPr>
          <w:rFonts w:ascii="Arial" w:hAnsi="Arial" w:cs="Arial"/>
          <w:b/>
        </w:rPr>
        <w:t xml:space="preserve">Attention:  Director </w:t>
      </w:r>
      <w:r w:rsidR="00E058CF" w:rsidRPr="00A16332">
        <w:rPr>
          <w:rFonts w:ascii="Arial" w:hAnsi="Arial" w:cs="Arial"/>
          <w:b/>
        </w:rPr>
        <w:t xml:space="preserve">- </w:t>
      </w:r>
      <w:r w:rsidRPr="00A16332">
        <w:rPr>
          <w:rFonts w:ascii="Arial" w:hAnsi="Arial" w:cs="Arial"/>
          <w:b/>
        </w:rPr>
        <w:t>Interest Disclosure Management</w:t>
      </w:r>
    </w:p>
    <w:p w:rsidR="00F26003" w:rsidRPr="00A16332" w:rsidRDefault="004F0836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From: …</w:t>
      </w:r>
      <w:r w:rsidR="007A149B" w:rsidRPr="00A16332">
        <w:rPr>
          <w:rFonts w:ascii="Arial" w:hAnsi="Arial" w:cs="Arial"/>
        </w:rPr>
        <w:t>…………………………………….</w:t>
      </w:r>
      <w:r w:rsidR="003A47AA" w:rsidRPr="00A16332">
        <w:rPr>
          <w:rFonts w:ascii="Arial" w:hAnsi="Arial" w:cs="Arial"/>
        </w:rPr>
        <w:t xml:space="preserve"> </w:t>
      </w:r>
      <w:r w:rsidR="00F26003" w:rsidRPr="00A16332">
        <w:rPr>
          <w:rFonts w:ascii="Arial" w:hAnsi="Arial" w:cs="Arial"/>
        </w:rPr>
        <w:t xml:space="preserve">(Name of the </w:t>
      </w:r>
      <w:r w:rsidR="00E05B6A" w:rsidRPr="00A16332">
        <w:rPr>
          <w:rFonts w:ascii="Arial" w:hAnsi="Arial" w:cs="Arial"/>
        </w:rPr>
        <w:t>Head of Department</w:t>
      </w:r>
      <w:r w:rsidR="003D4A8C" w:rsidRPr="00A16332">
        <w:rPr>
          <w:rFonts w:ascii="Arial" w:hAnsi="Arial" w:cs="Arial"/>
        </w:rPr>
        <w:t xml:space="preserve"> / Institution</w:t>
      </w:r>
      <w:r w:rsidR="00F26003" w:rsidRPr="00A16332">
        <w:rPr>
          <w:rFonts w:ascii="Arial" w:hAnsi="Arial" w:cs="Arial"/>
        </w:rPr>
        <w:t>)</w:t>
      </w:r>
      <w:r w:rsidR="00D84FF3" w:rsidRPr="00A16332">
        <w:rPr>
          <w:rFonts w:ascii="Arial" w:hAnsi="Arial" w:cs="Arial"/>
        </w:rPr>
        <w:t xml:space="preserve"> or delegated authority</w:t>
      </w:r>
      <w:r w:rsidR="00D84FF3" w:rsidRPr="00A16332">
        <w:rPr>
          <w:rStyle w:val="FootnoteReference"/>
          <w:rFonts w:ascii="Arial" w:hAnsi="Arial" w:cs="Arial"/>
        </w:rPr>
        <w:footnoteReference w:id="2"/>
      </w:r>
    </w:p>
    <w:p w:rsidR="004F0836" w:rsidRDefault="00F26003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Name of Department</w:t>
      </w:r>
      <w:r w:rsidRPr="00A16332">
        <w:rPr>
          <w:rStyle w:val="FootnoteReference"/>
          <w:rFonts w:ascii="Arial" w:hAnsi="Arial" w:cs="Arial"/>
        </w:rPr>
        <w:footnoteReference w:id="3"/>
      </w:r>
      <w:r w:rsidR="003D4A8C" w:rsidRPr="00A16332">
        <w:rPr>
          <w:rFonts w:ascii="Arial" w:hAnsi="Arial" w:cs="Arial"/>
        </w:rPr>
        <w:t>/ Institution</w:t>
      </w:r>
      <w:proofErr w:type="gramStart"/>
      <w:r w:rsidR="00BA4E41" w:rsidRPr="00A16332">
        <w:rPr>
          <w:rFonts w:ascii="Arial" w:hAnsi="Arial" w:cs="Arial"/>
        </w:rPr>
        <w:t>:</w:t>
      </w:r>
      <w:r w:rsidR="00627467">
        <w:rPr>
          <w:rFonts w:ascii="Arial" w:hAnsi="Arial" w:cs="Arial"/>
        </w:rPr>
        <w:t>…………………………………………………………………….</w:t>
      </w:r>
      <w:proofErr w:type="gramEnd"/>
    </w:p>
    <w:p w:rsidR="000D7316" w:rsidRPr="00A16332" w:rsidRDefault="000D7316" w:rsidP="006675AC">
      <w:pPr>
        <w:jc w:val="both"/>
        <w:rPr>
          <w:rFonts w:ascii="Arial" w:hAnsi="Arial" w:cs="Arial"/>
        </w:rPr>
      </w:pPr>
    </w:p>
    <w:p w:rsidR="00E731BB" w:rsidRPr="00A16332" w:rsidRDefault="000D7316" w:rsidP="000D73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t has come to my attention that the employee(s) listed below has/ have failed to disclose his/her/their </w:t>
      </w:r>
      <w:r w:rsidR="001B5AE5" w:rsidRPr="00A16332">
        <w:rPr>
          <w:rFonts w:ascii="Arial" w:hAnsi="Arial" w:cs="Arial"/>
        </w:rPr>
        <w:t>financial interests by 30 April ………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  I undertake to investigate all cases and take the necessary disciplinary action for non-compliance.  The report on action taken against </w:t>
      </w:r>
      <w:r w:rsidR="004F1AA2">
        <w:rPr>
          <w:rFonts w:ascii="Arial" w:hAnsi="Arial" w:cs="Arial"/>
        </w:rPr>
        <w:t xml:space="preserve">the </w:t>
      </w:r>
      <w:r w:rsidR="001B5AE5" w:rsidRPr="00A16332">
        <w:rPr>
          <w:rFonts w:ascii="Arial" w:hAnsi="Arial" w:cs="Arial"/>
        </w:rPr>
        <w:t>affected employee(s) shall be submitted to your office by 30 August …………….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</w:t>
      </w:r>
      <w:r>
        <w:rPr>
          <w:rFonts w:ascii="Arial" w:hAnsi="Arial" w:cs="Arial"/>
        </w:rPr>
        <w:t xml:space="preserve">  I therefore, request for the eDisclosure </w:t>
      </w:r>
      <w:r w:rsidR="004F1AA2">
        <w:rPr>
          <w:rFonts w:ascii="Arial" w:hAnsi="Arial" w:cs="Arial"/>
        </w:rPr>
        <w:t>period concession up to……………</w:t>
      </w:r>
      <w:r>
        <w:rPr>
          <w:rFonts w:ascii="Arial" w:hAnsi="Arial" w:cs="Arial"/>
        </w:rPr>
        <w:t xml:space="preserve"> (</w:t>
      </w:r>
      <w:proofErr w:type="gramStart"/>
      <w:r>
        <w:rPr>
          <w:rFonts w:ascii="Arial" w:hAnsi="Arial" w:cs="Arial"/>
        </w:rPr>
        <w:t>due</w:t>
      </w:r>
      <w:proofErr w:type="gramEnd"/>
      <w:r>
        <w:rPr>
          <w:rFonts w:ascii="Arial" w:hAnsi="Arial" w:cs="Arial"/>
        </w:rPr>
        <w:t xml:space="preserve"> date for eDisclosure period concession)</w:t>
      </w:r>
      <w:r w:rsidR="004F1AA2">
        <w:rPr>
          <w:rFonts w:ascii="Arial" w:hAnsi="Arial" w:cs="Arial"/>
        </w:rPr>
        <w:t xml:space="preserve"> for employees</w:t>
      </w:r>
      <w:r>
        <w:rPr>
          <w:rFonts w:ascii="Arial" w:hAnsi="Arial" w:cs="Arial"/>
        </w:rPr>
        <w:t>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3095"/>
        <w:gridCol w:w="3094"/>
        <w:gridCol w:w="2827"/>
      </w:tblGrid>
      <w:tr w:rsidR="00F26003" w:rsidRPr="00A16332" w:rsidTr="00BA4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1B5AE5" w:rsidP="00E05B6A">
            <w:pPr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Identity number</w:t>
            </w:r>
          </w:p>
        </w:tc>
        <w:tc>
          <w:tcPr>
            <w:tcW w:w="1716" w:type="pct"/>
          </w:tcPr>
          <w:p w:rsidR="00F26003" w:rsidRPr="00A16332" w:rsidRDefault="001B5AE5" w:rsidP="00F260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 xml:space="preserve">Surname </w:t>
            </w:r>
          </w:p>
        </w:tc>
        <w:tc>
          <w:tcPr>
            <w:tcW w:w="1568" w:type="pct"/>
          </w:tcPr>
          <w:p w:rsidR="003D4A8C" w:rsidRPr="00A16332" w:rsidRDefault="001B5AE5" w:rsidP="00BA4E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Name(s)</w:t>
            </w:r>
          </w:p>
        </w:tc>
      </w:tr>
      <w:tr w:rsidR="00F26003" w:rsidRPr="00A16332" w:rsidTr="000D7316">
        <w:trPr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F26003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16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68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3F11CF" w:rsidRPr="00A16332" w:rsidRDefault="003F11CF" w:rsidP="006675AC">
      <w:pPr>
        <w:jc w:val="both"/>
        <w:rPr>
          <w:rFonts w:ascii="Arial" w:hAnsi="Arial" w:cs="Arial"/>
        </w:rPr>
      </w:pPr>
    </w:p>
    <w:p w:rsidR="00E058CF" w:rsidRPr="00A16332" w:rsidRDefault="00E058CF" w:rsidP="006675AC">
      <w:pPr>
        <w:jc w:val="both"/>
        <w:rPr>
          <w:rFonts w:ascii="Arial" w:hAnsi="Arial" w:cs="Arial"/>
        </w:rPr>
      </w:pPr>
    </w:p>
    <w:p w:rsidR="003F11CF" w:rsidRPr="00A16332" w:rsidRDefault="00E058CF" w:rsidP="00E058CF">
      <w:pPr>
        <w:rPr>
          <w:rFonts w:ascii="Arial" w:hAnsi="Arial" w:cs="Arial"/>
        </w:rPr>
      </w:pPr>
      <w:r w:rsidRPr="004F1AA2">
        <w:rPr>
          <w:rFonts w:ascii="Arial" w:hAnsi="Arial" w:cs="Arial"/>
          <w:b/>
        </w:rPr>
        <w:t>________________________________________</w:t>
      </w:r>
      <w:r w:rsidR="00627467" w:rsidRPr="004F1AA2">
        <w:rPr>
          <w:rFonts w:ascii="Arial" w:hAnsi="Arial" w:cs="Arial"/>
          <w:b/>
        </w:rPr>
        <w:t>_____________</w:t>
      </w:r>
      <w:r w:rsidR="004F1AA2">
        <w:rPr>
          <w:rFonts w:ascii="Arial" w:hAnsi="Arial" w:cs="Arial"/>
          <w:b/>
        </w:rPr>
        <w:t>___</w:t>
      </w:r>
      <w:r w:rsidRPr="004F1AA2">
        <w:rPr>
          <w:rFonts w:ascii="Arial" w:hAnsi="Arial" w:cs="Arial"/>
          <w:b/>
        </w:rPr>
        <w:t xml:space="preserve">                                                                  </w:t>
      </w:r>
      <w:r w:rsidR="003F11CF" w:rsidRPr="004F1AA2">
        <w:rPr>
          <w:rFonts w:ascii="Arial" w:hAnsi="Arial" w:cs="Arial"/>
          <w:b/>
        </w:rPr>
        <w:t>Signature</w:t>
      </w:r>
      <w:r w:rsidR="00F26003" w:rsidRPr="004F1AA2">
        <w:rPr>
          <w:rFonts w:ascii="Arial" w:hAnsi="Arial" w:cs="Arial"/>
          <w:b/>
        </w:rPr>
        <w:t xml:space="preserve">:  </w:t>
      </w:r>
      <w:r w:rsidR="00E05B6A" w:rsidRPr="004F1AA2">
        <w:rPr>
          <w:rFonts w:ascii="Arial" w:hAnsi="Arial" w:cs="Arial"/>
          <w:b/>
        </w:rPr>
        <w:t>Head of Department</w:t>
      </w:r>
      <w:r w:rsidR="009F7F5F" w:rsidRPr="004F1AA2">
        <w:rPr>
          <w:rFonts w:ascii="Arial" w:hAnsi="Arial" w:cs="Arial"/>
          <w:b/>
        </w:rPr>
        <w:t xml:space="preserve"> / institution or delegated authority</w:t>
      </w:r>
      <w:r w:rsidR="000D7316" w:rsidRPr="004F1AA2">
        <w:rPr>
          <w:rFonts w:ascii="Arial" w:hAnsi="Arial" w:cs="Arial"/>
          <w:b/>
        </w:rPr>
        <w:t xml:space="preserve">                                             Date:</w:t>
      </w:r>
      <w:r w:rsidRPr="00A16332">
        <w:rPr>
          <w:rFonts w:ascii="Arial" w:hAnsi="Arial" w:cs="Arial"/>
        </w:rPr>
        <w:t xml:space="preserve">                 </w:t>
      </w:r>
      <w:bookmarkStart w:id="0" w:name="_GoBack"/>
      <w:bookmarkEnd w:id="0"/>
      <w:r w:rsidRPr="00A16332">
        <w:rPr>
          <w:rFonts w:ascii="Arial" w:hAnsi="Arial" w:cs="Arial"/>
        </w:rPr>
        <w:t xml:space="preserve">                                 </w:t>
      </w:r>
    </w:p>
    <w:p w:rsidR="003A47AA" w:rsidRPr="00A16332" w:rsidRDefault="003F11CF" w:rsidP="006675AC">
      <w:pPr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lastRenderedPageBreak/>
        <w:t xml:space="preserve"> </w:t>
      </w:r>
      <w:r w:rsidR="003A47AA" w:rsidRPr="00A16332">
        <w:rPr>
          <w:rFonts w:ascii="Arial" w:hAnsi="Arial" w:cs="Arial"/>
        </w:rPr>
        <w:br/>
      </w:r>
    </w:p>
    <w:p w:rsidR="007E3BC2" w:rsidRPr="00A16332" w:rsidRDefault="007E3BC2" w:rsidP="003A47AA">
      <w:pPr>
        <w:rPr>
          <w:rFonts w:ascii="Arial" w:hAnsi="Arial" w:cs="Arial"/>
        </w:rPr>
      </w:pPr>
    </w:p>
    <w:p w:rsidR="003A47AA" w:rsidRDefault="003A47AA" w:rsidP="007E3BC2">
      <w:r>
        <w:br w:type="page"/>
      </w:r>
    </w:p>
    <w:p w:rsidR="003A47AA" w:rsidRDefault="003A47AA" w:rsidP="006675AC">
      <w:pPr>
        <w:jc w:val="both"/>
      </w:pPr>
    </w:p>
    <w:sectPr w:rsidR="003A47AA" w:rsidSect="00E05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003" w:rsidRDefault="00F26003" w:rsidP="00F26003">
      <w:pPr>
        <w:spacing w:after="0" w:line="240" w:lineRule="auto"/>
      </w:pPr>
      <w:r>
        <w:separator/>
      </w:r>
    </w:p>
  </w:endnote>
  <w:end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003" w:rsidRDefault="00F26003" w:rsidP="00F26003">
      <w:pPr>
        <w:spacing w:after="0" w:line="240" w:lineRule="auto"/>
      </w:pPr>
      <w:r>
        <w:separator/>
      </w:r>
    </w:p>
  </w:footnote>
  <w:foot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footnote>
  <w:footnote w:id="1">
    <w:p w:rsidR="00DF4910" w:rsidRDefault="00DF4910">
      <w:pPr>
        <w:pStyle w:val="FootnoteText"/>
      </w:pPr>
      <w:r>
        <w:rPr>
          <w:rStyle w:val="FootnoteReference"/>
        </w:rPr>
        <w:footnoteRef/>
      </w:r>
      <w:r>
        <w:t xml:space="preserve"> Request for the </w:t>
      </w:r>
      <w:r w:rsidR="003D4A8C">
        <w:t xml:space="preserve">eDisclosure </w:t>
      </w:r>
      <w:r>
        <w:t>system to be opened outside the regulated disclosure period</w:t>
      </w:r>
      <w:r w:rsidR="00E058CF">
        <w:t>.  The soft copy of the form is accessible on the DPSA Website (eDisclosure resource)</w:t>
      </w:r>
    </w:p>
  </w:footnote>
  <w:footnote w:id="2">
    <w:p w:rsidR="00D84FF3" w:rsidRDefault="00D84FF3">
      <w:pPr>
        <w:pStyle w:val="FootnoteText"/>
      </w:pPr>
      <w:r>
        <w:rPr>
          <w:rStyle w:val="FootnoteReference"/>
        </w:rPr>
        <w:footnoteRef/>
      </w:r>
      <w:r>
        <w:t xml:space="preserve"> Written delegation should accompany this request</w:t>
      </w:r>
    </w:p>
  </w:footnote>
  <w:footnote w:id="3">
    <w:p w:rsidR="00F26003" w:rsidRDefault="00F26003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c1NDQ0Mbe0MDdV0lEKTi0uzszPAykwrQUANhCGTCwAAAA="/>
  </w:docVars>
  <w:rsids>
    <w:rsidRoot w:val="003F11CF"/>
    <w:rsid w:val="00053743"/>
    <w:rsid w:val="000D7316"/>
    <w:rsid w:val="001B5AE5"/>
    <w:rsid w:val="001D7864"/>
    <w:rsid w:val="002B3B1E"/>
    <w:rsid w:val="003A47AA"/>
    <w:rsid w:val="003D4A8C"/>
    <w:rsid w:val="003D75B2"/>
    <w:rsid w:val="003F11CF"/>
    <w:rsid w:val="003F4395"/>
    <w:rsid w:val="0046688C"/>
    <w:rsid w:val="004C3E23"/>
    <w:rsid w:val="004E0805"/>
    <w:rsid w:val="004F0836"/>
    <w:rsid w:val="004F1AA2"/>
    <w:rsid w:val="00627467"/>
    <w:rsid w:val="006675AC"/>
    <w:rsid w:val="006A2AD1"/>
    <w:rsid w:val="007A149B"/>
    <w:rsid w:val="007E3BC2"/>
    <w:rsid w:val="008A2678"/>
    <w:rsid w:val="00900E0B"/>
    <w:rsid w:val="009F7F5F"/>
    <w:rsid w:val="00A16332"/>
    <w:rsid w:val="00BA4E41"/>
    <w:rsid w:val="00C31944"/>
    <w:rsid w:val="00CD7C0B"/>
    <w:rsid w:val="00D84FF3"/>
    <w:rsid w:val="00DC1320"/>
    <w:rsid w:val="00DF4910"/>
    <w:rsid w:val="00E058CF"/>
    <w:rsid w:val="00E05B6A"/>
    <w:rsid w:val="00E731BB"/>
    <w:rsid w:val="00E91CD4"/>
    <w:rsid w:val="00EA631E"/>
    <w:rsid w:val="00F131A9"/>
    <w:rsid w:val="00F26003"/>
    <w:rsid w:val="00F51BAC"/>
    <w:rsid w:val="00F8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6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0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00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5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A474F-C5DF-4585-89DF-DEFD1660F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3</cp:revision>
  <cp:lastPrinted>2018-10-04T09:42:00Z</cp:lastPrinted>
  <dcterms:created xsi:type="dcterms:W3CDTF">2018-09-27T10:26:00Z</dcterms:created>
  <dcterms:modified xsi:type="dcterms:W3CDTF">2018-10-04T09:54:00Z</dcterms:modified>
</cp:coreProperties>
</file>